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91DDE" w14:textId="06CBB361" w:rsidR="007A7D06" w:rsidRDefault="00331B96">
      <w:r>
        <w:rPr>
          <w:noProof/>
        </w:rPr>
        <w:drawing>
          <wp:inline distT="0" distB="0" distL="0" distR="0" wp14:anchorId="45A032C0" wp14:editId="59EE3899">
            <wp:extent cx="5943600" cy="216090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4"/>
                    <a:stretch>
                      <a:fillRect/>
                    </a:stretch>
                  </pic:blipFill>
                  <pic:spPr>
                    <a:xfrm>
                      <a:off x="0" y="0"/>
                      <a:ext cx="5943600" cy="2160905"/>
                    </a:xfrm>
                    <a:prstGeom prst="rect">
                      <a:avLst/>
                    </a:prstGeom>
                  </pic:spPr>
                </pic:pic>
              </a:graphicData>
            </a:graphic>
          </wp:inline>
        </w:drawing>
      </w:r>
    </w:p>
    <w:p w14:paraId="4FAD4763" w14:textId="441C3054" w:rsidR="00A32FBC" w:rsidRDefault="00A32FBC">
      <w:r w:rsidRPr="00A32FBC">
        <w:rPr>
          <w:noProof/>
        </w:rPr>
        <w:drawing>
          <wp:inline distT="0" distB="0" distL="0" distR="0" wp14:anchorId="0876CF33" wp14:editId="30A56E7E">
            <wp:extent cx="5943600" cy="1843405"/>
            <wp:effectExtent l="0" t="0" r="0" b="4445"/>
            <wp:docPr id="4" name="Picture 4" descr="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rrow&#10;&#10;Description automatically generated with medium confidence"/>
                    <pic:cNvPicPr/>
                  </pic:nvPicPr>
                  <pic:blipFill>
                    <a:blip r:embed="rId5"/>
                    <a:stretch>
                      <a:fillRect/>
                    </a:stretch>
                  </pic:blipFill>
                  <pic:spPr>
                    <a:xfrm>
                      <a:off x="0" y="0"/>
                      <a:ext cx="5943600" cy="1843405"/>
                    </a:xfrm>
                    <a:prstGeom prst="rect">
                      <a:avLst/>
                    </a:prstGeom>
                  </pic:spPr>
                </pic:pic>
              </a:graphicData>
            </a:graphic>
          </wp:inline>
        </w:drawing>
      </w:r>
    </w:p>
    <w:p w14:paraId="32F9140B" w14:textId="75061F9C" w:rsidR="00331B96" w:rsidRDefault="00331B96">
      <w:r>
        <w:rPr>
          <w:noProof/>
        </w:rPr>
        <w:drawing>
          <wp:inline distT="0" distB="0" distL="0" distR="0" wp14:anchorId="65BE57E1" wp14:editId="27835950">
            <wp:extent cx="5943600" cy="1633220"/>
            <wp:effectExtent l="0" t="0" r="0" b="5080"/>
            <wp:docPr id="2" name="Picture 2"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row&#10;&#10;Description automatically generated"/>
                    <pic:cNvPicPr/>
                  </pic:nvPicPr>
                  <pic:blipFill>
                    <a:blip r:embed="rId6"/>
                    <a:stretch>
                      <a:fillRect/>
                    </a:stretch>
                  </pic:blipFill>
                  <pic:spPr>
                    <a:xfrm>
                      <a:off x="0" y="0"/>
                      <a:ext cx="5943600" cy="1633220"/>
                    </a:xfrm>
                    <a:prstGeom prst="rect">
                      <a:avLst/>
                    </a:prstGeom>
                  </pic:spPr>
                </pic:pic>
              </a:graphicData>
            </a:graphic>
          </wp:inline>
        </w:drawing>
      </w:r>
    </w:p>
    <w:p w14:paraId="06F7A3CE" w14:textId="5666FA7B" w:rsidR="00A32FBC" w:rsidRDefault="00331B96">
      <w:r>
        <w:rPr>
          <w:noProof/>
        </w:rPr>
        <w:drawing>
          <wp:inline distT="0" distB="0" distL="0" distR="0" wp14:anchorId="7DD4582B" wp14:editId="6236D266">
            <wp:extent cx="5943600" cy="2121535"/>
            <wp:effectExtent l="0" t="0" r="0" b="0"/>
            <wp:docPr id="3" name="Picture 3"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arrow&#10;&#10;Description automatically generated"/>
                    <pic:cNvPicPr/>
                  </pic:nvPicPr>
                  <pic:blipFill>
                    <a:blip r:embed="rId7"/>
                    <a:stretch>
                      <a:fillRect/>
                    </a:stretch>
                  </pic:blipFill>
                  <pic:spPr>
                    <a:xfrm>
                      <a:off x="0" y="0"/>
                      <a:ext cx="5943600" cy="2121535"/>
                    </a:xfrm>
                    <a:prstGeom prst="rect">
                      <a:avLst/>
                    </a:prstGeom>
                  </pic:spPr>
                </pic:pic>
              </a:graphicData>
            </a:graphic>
          </wp:inline>
        </w:drawing>
      </w:r>
    </w:p>
    <w:p w14:paraId="47A415F4" w14:textId="77777777" w:rsidR="00A32FBC" w:rsidRDefault="00A32FBC">
      <w:r>
        <w:lastRenderedPageBreak/>
        <w:br w:type="page"/>
      </w:r>
    </w:p>
    <w:p w14:paraId="0F6FFDC4" w14:textId="6043E9F3" w:rsidR="00331B96" w:rsidRDefault="00A32FBC">
      <w:r>
        <w:lastRenderedPageBreak/>
        <w:t>StandingFoot:</w:t>
      </w:r>
    </w:p>
    <w:p w14:paraId="2872E692" w14:textId="6FE19E0F" w:rsidR="00A32FBC" w:rsidRDefault="00A32FBC">
      <w:r w:rsidRPr="00A32FBC">
        <w:rPr>
          <w:noProof/>
        </w:rPr>
        <w:drawing>
          <wp:inline distT="0" distB="0" distL="0" distR="0" wp14:anchorId="37E479CB" wp14:editId="6C5D9C9A">
            <wp:extent cx="5943600" cy="4072255"/>
            <wp:effectExtent l="0" t="0" r="0" b="444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8"/>
                    <a:stretch>
                      <a:fillRect/>
                    </a:stretch>
                  </pic:blipFill>
                  <pic:spPr>
                    <a:xfrm>
                      <a:off x="0" y="0"/>
                      <a:ext cx="5943600" cy="4072255"/>
                    </a:xfrm>
                    <a:prstGeom prst="rect">
                      <a:avLst/>
                    </a:prstGeom>
                  </pic:spPr>
                </pic:pic>
              </a:graphicData>
            </a:graphic>
          </wp:inline>
        </w:drawing>
      </w:r>
    </w:p>
    <w:p w14:paraId="3D798715" w14:textId="116A7AD3" w:rsidR="00BB75CC" w:rsidRDefault="00BB75CC">
      <w:r>
        <w:t>LiftedFoot:</w:t>
      </w:r>
    </w:p>
    <w:p w14:paraId="3CF6BC68" w14:textId="09C4B89C" w:rsidR="00BB75CC" w:rsidRDefault="00BB75CC">
      <w:r w:rsidRPr="00BB75CC">
        <w:rPr>
          <w:noProof/>
        </w:rPr>
        <w:drawing>
          <wp:inline distT="0" distB="0" distL="0" distR="0" wp14:anchorId="33A044B7" wp14:editId="321D6709">
            <wp:extent cx="5943600" cy="2249170"/>
            <wp:effectExtent l="0" t="0" r="0" b="0"/>
            <wp:docPr id="6" name="Picture 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 histogram&#10;&#10;Description automatically generated"/>
                    <pic:cNvPicPr/>
                  </pic:nvPicPr>
                  <pic:blipFill>
                    <a:blip r:embed="rId9"/>
                    <a:stretch>
                      <a:fillRect/>
                    </a:stretch>
                  </pic:blipFill>
                  <pic:spPr>
                    <a:xfrm>
                      <a:off x="0" y="0"/>
                      <a:ext cx="5943600" cy="2249170"/>
                    </a:xfrm>
                    <a:prstGeom prst="rect">
                      <a:avLst/>
                    </a:prstGeom>
                  </pic:spPr>
                </pic:pic>
              </a:graphicData>
            </a:graphic>
          </wp:inline>
        </w:drawing>
      </w:r>
    </w:p>
    <w:p w14:paraId="5AEAFAE8" w14:textId="448B30B8" w:rsidR="00BB75CC" w:rsidRDefault="00BB75CC">
      <w:r>
        <w:t>When lifted foot is coming inder threshold, the direction flips dramatically?</w:t>
      </w:r>
    </w:p>
    <w:p w14:paraId="35DF00B3" w14:textId="140447D5" w:rsidR="00064268" w:rsidRDefault="00016CA9">
      <w:r>
        <w:rPr>
          <w:noProof/>
        </w:rPr>
        <w:lastRenderedPageBreak/>
        <w:drawing>
          <wp:inline distT="0" distB="0" distL="0" distR="0" wp14:anchorId="03447C24" wp14:editId="576595D2">
            <wp:extent cx="5943600" cy="1713865"/>
            <wp:effectExtent l="0" t="0" r="0" b="635"/>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0"/>
                    <a:stretch>
                      <a:fillRect/>
                    </a:stretch>
                  </pic:blipFill>
                  <pic:spPr>
                    <a:xfrm>
                      <a:off x="0" y="0"/>
                      <a:ext cx="5943600" cy="1713865"/>
                    </a:xfrm>
                    <a:prstGeom prst="rect">
                      <a:avLst/>
                    </a:prstGeom>
                  </pic:spPr>
                </pic:pic>
              </a:graphicData>
            </a:graphic>
          </wp:inline>
        </w:drawing>
      </w:r>
    </w:p>
    <w:p w14:paraId="1393B0CA" w14:textId="44D44890" w:rsidR="00064268" w:rsidRDefault="009751F6">
      <w:r>
        <w:t xml:space="preserve">Lifted foot velocity: </w:t>
      </w:r>
      <w:r w:rsidR="003922DA">
        <w:t xml:space="preserve">Something super weird happens </w:t>
      </w:r>
      <w:r w:rsidR="00064268">
        <w:t>on foot down</w:t>
      </w:r>
      <w:r w:rsidR="00016CA9">
        <w:t xml:space="preserve"> to double stance phase</w:t>
      </w:r>
      <w:r w:rsidR="00064268">
        <w:t xml:space="preserve">, then </w:t>
      </w:r>
      <w:r w:rsidR="003922DA">
        <w:t xml:space="preserve">the direction dial shoots </w:t>
      </w:r>
      <w:r w:rsidR="00064268">
        <w:t>backwards when foot is first lifted.</w:t>
      </w:r>
      <w:r>
        <w:t xml:space="preserve"> The LocomotionSpeed has nothing wrong</w:t>
      </w:r>
      <w:r w:rsidR="00006B76">
        <w:t>.</w:t>
      </w:r>
    </w:p>
    <w:p w14:paraId="715FDEE5" w14:textId="4FEF2899" w:rsidR="003922DA" w:rsidRDefault="003922DA">
      <w:r w:rsidRPr="003922DA">
        <w:rPr>
          <w:noProof/>
        </w:rPr>
        <w:drawing>
          <wp:inline distT="0" distB="0" distL="0" distR="0" wp14:anchorId="565D5308" wp14:editId="15B85BA0">
            <wp:extent cx="5943600" cy="459486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1"/>
                    <a:stretch>
                      <a:fillRect/>
                    </a:stretch>
                  </pic:blipFill>
                  <pic:spPr>
                    <a:xfrm>
                      <a:off x="0" y="0"/>
                      <a:ext cx="5943600" cy="4594860"/>
                    </a:xfrm>
                    <a:prstGeom prst="rect">
                      <a:avLst/>
                    </a:prstGeom>
                  </pic:spPr>
                </pic:pic>
              </a:graphicData>
            </a:graphic>
          </wp:inline>
        </w:drawing>
      </w:r>
    </w:p>
    <w:p w14:paraId="24F55A96" w14:textId="6B594279" w:rsidR="00230959" w:rsidRDefault="00230959">
      <w:r>
        <w:t>I don’t get what’s happening on footdown, but on footup it definitely goes backwards</w:t>
      </w:r>
    </w:p>
    <w:p w14:paraId="770D71DF" w14:textId="77777777" w:rsidR="003922DA" w:rsidRDefault="003922DA"/>
    <w:p w14:paraId="66DADDA2" w14:textId="757584F6" w:rsidR="009751F6" w:rsidRDefault="009751F6"/>
    <w:p w14:paraId="387ACDE6" w14:textId="77777777" w:rsidR="009751F6" w:rsidRDefault="009751F6"/>
    <w:p w14:paraId="295CB482" w14:textId="6F90D07E" w:rsidR="009751F6" w:rsidRDefault="00BB75CC">
      <w:r>
        <w:rPr>
          <w:noProof/>
        </w:rPr>
        <w:lastRenderedPageBreak/>
        <w:drawing>
          <wp:inline distT="0" distB="0" distL="0" distR="0" wp14:anchorId="13701271" wp14:editId="0FAD633C">
            <wp:extent cx="5943600" cy="3236595"/>
            <wp:effectExtent l="0" t="0" r="0" b="190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stretch>
                      <a:fillRect/>
                    </a:stretch>
                  </pic:blipFill>
                  <pic:spPr>
                    <a:xfrm>
                      <a:off x="0" y="0"/>
                      <a:ext cx="5943600" cy="3236595"/>
                    </a:xfrm>
                    <a:prstGeom prst="rect">
                      <a:avLst/>
                    </a:prstGeom>
                  </pic:spPr>
                </pic:pic>
              </a:graphicData>
            </a:graphic>
          </wp:inline>
        </w:drawing>
      </w:r>
    </w:p>
    <w:p w14:paraId="219B629E" w14:textId="5DE531A9" w:rsidR="009751F6" w:rsidRDefault="009751F6">
      <w:r>
        <w:t>AverageShoe: This is how it should normally look like</w:t>
      </w:r>
      <w:r w:rsidR="00A85437">
        <w:t>, aside from the spike at the start? Maybe that was a sudden direction switch. Check  that.</w:t>
      </w:r>
    </w:p>
    <w:p w14:paraId="3CAF12BC" w14:textId="236E972E" w:rsidR="00006B76" w:rsidRDefault="00006B76"/>
    <w:p w14:paraId="0FCC35C5" w14:textId="30E39DDA" w:rsidR="00016CA9" w:rsidRDefault="00016CA9">
      <w:r w:rsidRPr="00016CA9">
        <w:rPr>
          <w:noProof/>
        </w:rPr>
        <w:drawing>
          <wp:inline distT="0" distB="0" distL="0" distR="0" wp14:anchorId="76E14794" wp14:editId="1075D5C4">
            <wp:extent cx="5943600" cy="3082290"/>
            <wp:effectExtent l="0" t="0" r="0" b="381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13"/>
                    <a:stretch>
                      <a:fillRect/>
                    </a:stretch>
                  </pic:blipFill>
                  <pic:spPr>
                    <a:xfrm>
                      <a:off x="0" y="0"/>
                      <a:ext cx="5943600" cy="3082290"/>
                    </a:xfrm>
                    <a:prstGeom prst="rect">
                      <a:avLst/>
                    </a:prstGeom>
                  </pic:spPr>
                </pic:pic>
              </a:graphicData>
            </a:graphic>
          </wp:inline>
        </w:drawing>
      </w:r>
    </w:p>
    <w:p w14:paraId="7E58233E" w14:textId="57D9B450" w:rsidR="00006B76" w:rsidRDefault="00006B76">
      <w:r>
        <w:t>StandingFootVelocity:</w:t>
      </w:r>
    </w:p>
    <w:p w14:paraId="55E7379B" w14:textId="272B863E" w:rsidR="00006B76" w:rsidRDefault="00006B76">
      <w:r>
        <w:t>It’s fine in the double stance phase, when both feet are on the ground, but in lifted foot phase, the direction arrow randomly points backwards sometimes. Maybe it switches the leadingfoot randomly?</w:t>
      </w:r>
    </w:p>
    <w:p w14:paraId="4BC9CE64" w14:textId="17FFB250" w:rsidR="00016CA9" w:rsidRDefault="00016CA9"/>
    <w:p w14:paraId="476874B0" w14:textId="5EC61F0C" w:rsidR="0006321D" w:rsidRDefault="0006321D">
      <w:r>
        <w:br w:type="page"/>
      </w:r>
    </w:p>
    <w:p w14:paraId="71A1FD20" w14:textId="32492244" w:rsidR="00016CA9" w:rsidRDefault="0006321D">
      <w:r w:rsidRPr="0006321D">
        <w:lastRenderedPageBreak/>
        <w:drawing>
          <wp:inline distT="0" distB="0" distL="0" distR="0" wp14:anchorId="53D80178" wp14:editId="4814B308">
            <wp:extent cx="5943600" cy="6518275"/>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pic:nvPicPr>
                  <pic:blipFill>
                    <a:blip r:embed="rId14"/>
                    <a:stretch>
                      <a:fillRect/>
                    </a:stretch>
                  </pic:blipFill>
                  <pic:spPr>
                    <a:xfrm>
                      <a:off x="0" y="0"/>
                      <a:ext cx="5943600" cy="6518275"/>
                    </a:xfrm>
                    <a:prstGeom prst="rect">
                      <a:avLst/>
                    </a:prstGeom>
                  </pic:spPr>
                </pic:pic>
              </a:graphicData>
            </a:graphic>
          </wp:inline>
        </w:drawing>
      </w:r>
    </w:p>
    <w:p w14:paraId="3AB46AD6" w14:textId="26AF442D" w:rsidR="0006321D" w:rsidRDefault="0006321D">
      <w:r w:rsidRPr="0006321D">
        <w:lastRenderedPageBreak/>
        <w:drawing>
          <wp:inline distT="0" distB="0" distL="0" distR="0" wp14:anchorId="2CD7387B" wp14:editId="2A838FEB">
            <wp:extent cx="5943600" cy="5799455"/>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5"/>
                    <a:stretch>
                      <a:fillRect/>
                    </a:stretch>
                  </pic:blipFill>
                  <pic:spPr>
                    <a:xfrm>
                      <a:off x="0" y="0"/>
                      <a:ext cx="5943600" cy="5799455"/>
                    </a:xfrm>
                    <a:prstGeom prst="rect">
                      <a:avLst/>
                    </a:prstGeom>
                  </pic:spPr>
                </pic:pic>
              </a:graphicData>
            </a:graphic>
          </wp:inline>
        </w:drawing>
      </w:r>
    </w:p>
    <w:sectPr w:rsidR="000632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zMTS1NDU1MTUwNDVR0lEKTi0uzszPAykwqQUADZTsOSwAAAA="/>
  </w:docVars>
  <w:rsids>
    <w:rsidRoot w:val="00331B96"/>
    <w:rsid w:val="00006B76"/>
    <w:rsid w:val="00016CA9"/>
    <w:rsid w:val="0006321D"/>
    <w:rsid w:val="00064268"/>
    <w:rsid w:val="00230959"/>
    <w:rsid w:val="00331B96"/>
    <w:rsid w:val="003922DA"/>
    <w:rsid w:val="005B00DB"/>
    <w:rsid w:val="007A7D06"/>
    <w:rsid w:val="009751F6"/>
    <w:rsid w:val="00995307"/>
    <w:rsid w:val="00A32FBC"/>
    <w:rsid w:val="00A85437"/>
    <w:rsid w:val="00BB75CC"/>
    <w:rsid w:val="00DD1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F934D"/>
  <w15:docId w15:val="{624F0C03-00C0-437E-91B9-677D5043D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3</TotalTime>
  <Pages>8</Pages>
  <Words>117</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ferink, A.S. (Amber)</dc:creator>
  <cp:keywords/>
  <dc:description/>
  <cp:lastModifiedBy>Elferink, A.S. (Amber)</cp:lastModifiedBy>
  <cp:revision>1</cp:revision>
  <dcterms:created xsi:type="dcterms:W3CDTF">2023-02-23T15:59:00Z</dcterms:created>
  <dcterms:modified xsi:type="dcterms:W3CDTF">2023-03-02T14:09:00Z</dcterms:modified>
</cp:coreProperties>
</file>